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682908" w:rsidRPr="00682908">
        <w:rPr>
          <w:rFonts w:ascii="Times New Roman" w:hAnsi="Times New Roman" w:cs="Times New Roman"/>
          <w:sz w:val="24"/>
          <w:szCs w:val="24"/>
        </w:rPr>
        <w:t>ArSeRoL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A Data Backhaul Method for Low-power Ocean Sensing Data (Multi-hop LoRa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LoRa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LoRa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54102B" w:rsidRPr="0054102B">
        <w:rPr>
          <w:rFonts w:ascii="Times New Roman" w:hAnsi="Times New Roman" w:cs="Times New Roman"/>
          <w:sz w:val="24"/>
          <w:szCs w:val="24"/>
        </w:rPr>
        <w:t>LoRaWAN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BeepTrace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r w:rsidR="009E6C46">
        <w:rPr>
          <w:rFonts w:ascii="Times New Roman" w:hAnsi="Times New Roman" w:cs="Times New Roman"/>
          <w:sz w:val="24"/>
          <w:szCs w:val="24"/>
        </w:rPr>
        <w:t xml:space="preserve">LoRa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LoRa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3 or 5 years’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  <w:bookmarkStart w:id="0" w:name="_GoBack"/>
      <w:bookmarkEnd w:id="0"/>
    </w:p>
    <w:sectPr w:rsidR="00593339" w:rsidRPr="006061A5" w:rsidSect="0059333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4F85" w:rsidRDefault="001F4F85" w:rsidP="005C6D75">
      <w:r>
        <w:separator/>
      </w:r>
    </w:p>
  </w:endnote>
  <w:endnote w:type="continuationSeparator" w:id="0">
    <w:p w:rsidR="001F4F85" w:rsidRDefault="001F4F85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4F85" w:rsidRDefault="001F4F85" w:rsidP="005C6D75">
      <w:r>
        <w:separator/>
      </w:r>
    </w:p>
  </w:footnote>
  <w:footnote w:type="continuationSeparator" w:id="0">
    <w:p w:rsidR="001F4F85" w:rsidRDefault="001F4F85" w:rsidP="005C6D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rgUAz2vDIywAAAA="/>
  </w:docVars>
  <w:rsids>
    <w:rsidRoot w:val="00434900"/>
    <w:rsid w:val="0003083F"/>
    <w:rsid w:val="000B1088"/>
    <w:rsid w:val="00103C45"/>
    <w:rsid w:val="001F4F85"/>
    <w:rsid w:val="003818F9"/>
    <w:rsid w:val="00434900"/>
    <w:rsid w:val="0054102B"/>
    <w:rsid w:val="00582F3D"/>
    <w:rsid w:val="00593339"/>
    <w:rsid w:val="005C1497"/>
    <w:rsid w:val="005C6D75"/>
    <w:rsid w:val="006013FF"/>
    <w:rsid w:val="006061A5"/>
    <w:rsid w:val="00682908"/>
    <w:rsid w:val="00893F65"/>
    <w:rsid w:val="009640B5"/>
    <w:rsid w:val="009E6C46"/>
    <w:rsid w:val="009F2127"/>
    <w:rsid w:val="00A334F3"/>
    <w:rsid w:val="00B123C3"/>
    <w:rsid w:val="00BB0A9A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F3AD2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C6D7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C6D7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579</Words>
  <Characters>3306</Characters>
  <Application>Microsoft Office Word</Application>
  <DocSecurity>0</DocSecurity>
  <Lines>27</Lines>
  <Paragraphs>7</Paragraphs>
  <ScaleCrop>false</ScaleCrop>
  <Company/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6</cp:revision>
  <dcterms:created xsi:type="dcterms:W3CDTF">2020-09-15T06:18:00Z</dcterms:created>
  <dcterms:modified xsi:type="dcterms:W3CDTF">2020-10-27T10:20:00Z</dcterms:modified>
</cp:coreProperties>
</file>